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5" w:name="X16e60601e5c504be4f83704b53f72b79d1bd18c"/>
    <w:p>
      <w:pPr>
        <w:pStyle w:val="Heading1"/>
      </w:pPr>
      <w:r>
        <w:t xml:space="preserve">Cover Letter for Speech Therapist Position in India Bangalore</w:t>
      </w:r>
    </w:p>
    <w:p>
      <w:pPr>
        <w:pStyle w:val="FirstParagraph"/>
      </w:pPr>
      <w:r>
        <w:t xml:space="preserve">Dear Hiring Manager,</w:t>
      </w:r>
    </w:p>
    <w:p>
      <w:pPr>
        <w:pStyle w:val="BodyText"/>
      </w:pPr>
      <w:r>
        <w:t xml:space="preserve">I am writing to express my enthusiastic interest in the Speech Therapist position at your esteemed organization in India Bangalore. As a dedicated and passionate speech therapist with over five years of experience, I am eager to contribute my expertise, cultural sensitivity, and clinical skills to support the growing healthcare and educational needs of the vibrant communities in Bangalore. This opportunity aligns perfectly with my professional goals of making a meaningful impact through speech therapy services in India’s dynamic urban landscape.</w:t>
      </w:r>
    </w:p>
    <w:bookmarkStart w:id="20" w:name="X709aa03207781e210c64097e685c377e8456d53"/>
    <w:p>
      <w:pPr>
        <w:pStyle w:val="Heading2"/>
      </w:pPr>
      <w:r>
        <w:t xml:space="preserve">Why I Am a Strong Candidate for This Role</w:t>
      </w:r>
    </w:p>
    <w:p>
      <w:pPr>
        <w:pStyle w:val="FirstParagraph"/>
      </w:pPr>
      <w:r>
        <w:t xml:space="preserve">As a Speech Therapist, I have consistently focused on improving communication and swallowing disorders among individuals across all age groups. My experience in India Bangalore has allowed me to understand the unique challenges faced by patients and their families, particularly in a multicultural city where language diversity and varying socioeconomic backgrounds require tailored therapeutic approaches. Whether working in private clinics, schools, or community health centers, I have developed a deep commitment to fostering inclusivity and accessibility in speech therapy services.</w:t>
      </w:r>
    </w:p>
    <w:p>
      <w:pPr>
        <w:pStyle w:val="BodyText"/>
      </w:pPr>
      <w:r>
        <w:t xml:space="preserve">My career as a Speech Therapist began with an internship at [Name of Clinic/Hospital] in Bangalore, where I worked closely with children diagnosed with developmental delays, autism spectrum disorder (ASD), and articulation disorders. This experience honed my ability to create individualized treatment plans that address not only the clinical needs but also the emotional and social well-being of my patients. Over time, I have expanded my expertise to include adults with stroke-related aphasia, neurological conditions, and voice disorders, ensuring a holistic approach to care.</w:t>
      </w:r>
    </w:p>
    <w:bookmarkEnd w:id="20"/>
    <w:bookmarkStart w:id="21" w:name="key-skills-and-professional-achievements"/>
    <w:p>
      <w:pPr>
        <w:pStyle w:val="Heading2"/>
      </w:pPr>
      <w:r>
        <w:t xml:space="preserve">Key Skills and Professional Achievements</w:t>
      </w:r>
    </w:p>
    <w:p>
      <w:pPr>
        <w:pStyle w:val="FirstParagraph"/>
      </w:pPr>
      <w:r>
        <w:t xml:space="preserve">A core aspect of my work as a Speech Therapist is the integration of evidence-based practices with innovative techniques. For instance, I have successfully implemented teletherapy programs to reach underserved areas in India Bangalore, bridging the gap between patients and quality care. This initiative not only increased accessibility but also demonstrated my adaptability in leveraging technology to enhance therapeutic outcomes. Additionally, I have collaborated with educators and parents to develop strategies for integrating speech therapy goals into daily routines, fostering a supportive environment for patient growth.</w:t>
      </w:r>
    </w:p>
    <w:p>
      <w:pPr>
        <w:pStyle w:val="BodyText"/>
      </w:pPr>
      <w:r>
        <w:t xml:space="preserve">My training at [Name of University/Institution] in India equipped me with a strong foundation in phonetics, anatomy of the speech mechanism, and counseling techniques. I have also pursued certifications in [mention relevant certifications, e.g., "Early Intervention for Children with Speech Disorders" or "Augmentative and Alternative Communication (AAC) Systems"], which have further strengthened my ability to address complex cases. These qualifications, combined with my hands-on experience in India Bangalore, position me to contribute effectively to your team.</w:t>
      </w:r>
    </w:p>
    <w:bookmarkEnd w:id="21"/>
    <w:bookmarkStart w:id="22" w:name="Xc91a3a3b167430637d6edf738574c42874fab7a"/>
    <w:p>
      <w:pPr>
        <w:pStyle w:val="Heading2"/>
      </w:pPr>
      <w:r>
        <w:t xml:space="preserve">Understanding the Healthcare Landscape in India Bangalore</w:t>
      </w:r>
    </w:p>
    <w:p>
      <w:pPr>
        <w:pStyle w:val="FirstParagraph"/>
      </w:pPr>
      <w:r>
        <w:t xml:space="preserve">Bangalore, as a hub for innovation and education in India, has seen a rising demand for specialized healthcare services. The city’s growing population, coupled with increasing awareness of speech and language disorders, highlights the critical need for skilled Speech Therapists. My background in this region has given me firsthand insight into the challenges faced by patients and their families, such as limited access to resources and stigma surrounding certain conditions. I am particularly passionate about addressing these issues through community outreach programs and public education campaigns.</w:t>
      </w:r>
    </w:p>
    <w:p>
      <w:pPr>
        <w:pStyle w:val="BodyText"/>
      </w:pPr>
      <w:r>
        <w:t xml:space="preserve">For example, during my tenure at [Name of Organization], I organized workshops for parents and teachers on early identification of speech delays in children. These sessions not only empowered caregivers with practical tools but also reduced the stigma associated with seeking therapy. This experience reinforced my belief that Speech Therapists play a vital role in shaping not just individual outcomes, but also the broader healthcare ecosystem in India Bangalore.</w:t>
      </w:r>
    </w:p>
    <w:bookmarkEnd w:id="22"/>
    <w:bookmarkStart w:id="23" w:name="why-i-am-excited-about-this-opportunity"/>
    <w:p>
      <w:pPr>
        <w:pStyle w:val="Heading2"/>
      </w:pPr>
      <w:r>
        <w:t xml:space="preserve">Why I Am Excited About This Opportunity</w:t>
      </w:r>
    </w:p>
    <w:p>
      <w:pPr>
        <w:pStyle w:val="FirstParagraph"/>
      </w:pPr>
      <w:r>
        <w:t xml:space="preserve">Your organization’s mission to provide compassionate, high-quality speech therapy services resonates deeply with my values. I am particularly drawn to your focus on [mention specific aspect of the organization, e.g., "community engagement," "pediatric care," or "multidisciplinary collaboration"], as it aligns with my commitment to delivering patient-centered care. In India Bangalore, where the healthcare sector is evolving rapidly, I believe my skills and dedication can make a significant contribution to your team’s success.</w:t>
      </w:r>
    </w:p>
    <w:p>
      <w:pPr>
        <w:pStyle w:val="BodyText"/>
      </w:pPr>
      <w:r>
        <w:t xml:space="preserve">I am especially excited about the opportunity to work in a city that is both culturally rich and forward-thinking. Bangalore’s blend of traditional values and modern innovation creates an ideal environment for speech therapy professionals who are eager to innovate while respecting local needs. Whether it is working with children in schools, supporting adults in rehabilitation centers, or advising families on communication strategies, I am ready to bring my expertise to your organization.</w:t>
      </w:r>
    </w:p>
    <w:bookmarkEnd w:id="23"/>
    <w:bookmarkStart w:id="24" w:name="conclusion"/>
    <w:p>
      <w:pPr>
        <w:pStyle w:val="Heading2"/>
      </w:pPr>
      <w:r>
        <w:t xml:space="preserve">Conclusion</w:t>
      </w:r>
    </w:p>
    <w:p>
      <w:pPr>
        <w:pStyle w:val="FirstParagraph"/>
      </w:pPr>
      <w:r>
        <w:t xml:space="preserve">In conclusion, I am confident that my experience as a Speech Therapist in India Bangalore, combined with my passion for helping others achieve their full potential, makes me a strong candidate for this role. I would be honored to contribute my skills and dedication to your team and support the vital work of improving lives through speech therapy. Thank you for considering my application. I look forward to the opportunity to discuss how I can contribute to your organization’s mission.</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India Bangalore</dc:title>
  <dc:creator/>
  <dc:language>en</dc:language>
  <cp:keywords/>
  <dcterms:created xsi:type="dcterms:W3CDTF">2026-07-21T07:51:21Z</dcterms:created>
  <dcterms:modified xsi:type="dcterms:W3CDTF">2026-07-21T07:51:21Z</dcterms:modified>
</cp:coreProperties>
</file>

<file path=docProps/custom.xml><?xml version="1.0" encoding="utf-8"?>
<Properties xmlns="http://schemas.openxmlformats.org/officeDocument/2006/custom-properties" xmlns:vt="http://schemas.openxmlformats.org/officeDocument/2006/docPropsVTypes"/>
</file>